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LEMBAR 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C6077E" w:rsidRPr="007400E4" w:rsidRDefault="00C6077E" w:rsidP="00C6077E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:rsidR="00C6077E" w:rsidRPr="007400E4" w:rsidRDefault="00C6077E" w:rsidP="00C6077E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C6077E" w:rsidRPr="005D0889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9A78B4" w:rsidRPr="005D0889">
        <w:rPr>
          <w:rFonts w:ascii="Tahoma" w:hAnsi="Tahoma" w:cs="Tahoma"/>
          <w:sz w:val="24"/>
          <w:szCs w:val="24"/>
        </w:rPr>
        <w:t>Audit Quality Attibutes and Client Factors</w:t>
      </w:r>
    </w:p>
    <w:p w:rsidR="00C6077E" w:rsidRPr="00D926B0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0B72F9">
        <w:rPr>
          <w:rFonts w:ascii="Tahoma" w:hAnsi="Tahoma" w:cs="Tahoma"/>
          <w:sz w:val="22"/>
          <w:szCs w:val="22"/>
        </w:rPr>
        <w:t>Muhamad Taqi</w:t>
      </w:r>
      <w:r w:rsidR="00041C44">
        <w:rPr>
          <w:rFonts w:ascii="Tahoma" w:hAnsi="Tahoma" w:cs="Tahoma"/>
          <w:sz w:val="22"/>
          <w:szCs w:val="22"/>
          <w:lang w:val="id-ID"/>
        </w:rPr>
        <w:t xml:space="preserve">, </w:t>
      </w:r>
      <w:r w:rsidR="00041C44">
        <w:rPr>
          <w:rFonts w:ascii="Tahoma" w:hAnsi="Tahoma" w:cs="Tahoma"/>
          <w:sz w:val="22"/>
          <w:szCs w:val="22"/>
        </w:rPr>
        <w:t>Rahmawati, Bandi, Sri Murni dan Warsina</w:t>
      </w:r>
    </w:p>
    <w:p w:rsidR="00C6077E" w:rsidRPr="007400E4" w:rsidRDefault="00C6077E" w:rsidP="00C6077E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C6077E" w:rsidRPr="00D926B0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="00B93C77">
        <w:rPr>
          <w:rFonts w:ascii="Tahoma" w:hAnsi="Tahoma" w:cs="Tahoma"/>
          <w:sz w:val="22"/>
          <w:szCs w:val="22"/>
          <w:lang w:val="id-ID"/>
        </w:rPr>
        <w:t>Accounting and Finacial Review</w:t>
      </w:r>
    </w:p>
    <w:p w:rsidR="00C6077E" w:rsidRPr="00B93C77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b. Volume</w:t>
      </w:r>
      <w:r w:rsidR="00B93C77">
        <w:rPr>
          <w:rFonts w:ascii="Tahoma" w:hAnsi="Tahoma" w:cs="Tahoma"/>
          <w:sz w:val="22"/>
          <w:szCs w:val="22"/>
          <w:lang w:val="id-ID"/>
        </w:rPr>
        <w:t>/</w:t>
      </w:r>
      <w:r w:rsidR="00B93C77" w:rsidRPr="00B93C77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 w:rsidR="00B93C77">
        <w:rPr>
          <w:rFonts w:ascii="Tahoma" w:hAnsi="Tahoma" w:cs="Tahoma"/>
          <w:sz w:val="22"/>
          <w:szCs w:val="22"/>
          <w:lang w:val="id-ID"/>
        </w:rPr>
        <w:t>3</w:t>
      </w:r>
      <w:r w:rsidR="00933429">
        <w:rPr>
          <w:rFonts w:ascii="Tahoma" w:hAnsi="Tahoma" w:cs="Tahoma"/>
          <w:sz w:val="22"/>
          <w:szCs w:val="22"/>
          <w:lang w:val="id-ID"/>
        </w:rPr>
        <w:t>/</w:t>
      </w:r>
      <w:r w:rsidR="00B93C77">
        <w:rPr>
          <w:rFonts w:ascii="Tahoma" w:hAnsi="Tahoma" w:cs="Tahoma"/>
          <w:sz w:val="22"/>
          <w:szCs w:val="22"/>
          <w:lang w:val="id-ID"/>
        </w:rPr>
        <w:t>1</w:t>
      </w:r>
    </w:p>
    <w:p w:rsidR="00C6077E" w:rsidRPr="00041C44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B93C77">
        <w:rPr>
          <w:rFonts w:ascii="Tahoma" w:hAnsi="Tahoma" w:cs="Tahoma"/>
          <w:sz w:val="22"/>
          <w:szCs w:val="22"/>
          <w:lang w:val="id-ID"/>
        </w:rPr>
        <w:t>Juli/</w:t>
      </w:r>
      <w:r w:rsidR="00041C44">
        <w:rPr>
          <w:rFonts w:ascii="Tahoma" w:hAnsi="Tahoma" w:cs="Tahoma"/>
          <w:sz w:val="22"/>
          <w:szCs w:val="22"/>
        </w:rPr>
        <w:t>2020</w:t>
      </w:r>
    </w:p>
    <w:p w:rsidR="00C6077E" w:rsidRPr="00D134E5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933429">
        <w:rPr>
          <w:rFonts w:ascii="Tahoma" w:hAnsi="Tahoma" w:cs="Tahoma"/>
          <w:sz w:val="22"/>
          <w:szCs w:val="22"/>
          <w:lang w:val="id-ID"/>
        </w:rPr>
        <w:t>P</w:t>
      </w:r>
      <w:r w:rsidR="00B93C77">
        <w:rPr>
          <w:rFonts w:ascii="Tahoma" w:hAnsi="Tahoma" w:cs="Tahoma"/>
          <w:sz w:val="22"/>
          <w:szCs w:val="22"/>
          <w:lang w:val="id-ID"/>
        </w:rPr>
        <w:t>ascasarjana Universitas Merdeka Malang</w:t>
      </w:r>
    </w:p>
    <w:p w:rsidR="00C6077E" w:rsidRPr="007B2A89" w:rsidRDefault="00C6077E" w:rsidP="00C6077E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 w:rsidR="00933429">
        <w:rPr>
          <w:rFonts w:ascii="Tahoma" w:hAnsi="Tahoma" w:cs="Tahoma"/>
          <w:sz w:val="22"/>
          <w:szCs w:val="22"/>
          <w:lang w:val="id-ID"/>
        </w:rPr>
        <w:t xml:space="preserve">14 </w:t>
      </w:r>
      <w:r>
        <w:rPr>
          <w:rFonts w:ascii="Tahoma" w:hAnsi="Tahoma" w:cs="Tahoma"/>
          <w:sz w:val="22"/>
          <w:szCs w:val="22"/>
          <w:lang w:val="en-GB"/>
        </w:rPr>
        <w:t>halaman</w:t>
      </w:r>
    </w:p>
    <w:p w:rsidR="00C6077E" w:rsidRPr="007400E4" w:rsidRDefault="003A2317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76" o:spid="_x0000_s1026" style="position:absolute;left:0;text-align:left;margin-left:168.85pt;margin-top:13.3pt;width:20.85pt;height:18.6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ASUKQIAAEgEAAAOAAAAZHJzL2Uyb0RvYy54bWysVNuO0zAQfUfiHyy/07Sh7W6jpqtVlyKk&#10;BVYsfIDjOImFb4zdJuXrd+x0Sx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">
            <v:textbox>
              <w:txbxContent>
                <w:p w:rsidR="00C6077E" w:rsidRPr="00955950" w:rsidRDefault="00C6077E" w:rsidP="00C6077E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  <w:r w:rsidR="00C6077E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7400E4" w:rsidRDefault="00C6077E" w:rsidP="00C6077E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 xml:space="preserve">Jurnal Ilmiah </w:t>
      </w:r>
      <w:r w:rsidR="00933429">
        <w:rPr>
          <w:rFonts w:ascii="Tahoma" w:hAnsi="Tahoma" w:cs="Tahoma"/>
          <w:sz w:val="22"/>
          <w:szCs w:val="22"/>
          <w:lang w:val="id-ID"/>
        </w:rPr>
        <w:t xml:space="preserve">Internasional </w:t>
      </w:r>
      <w:r>
        <w:rPr>
          <w:rFonts w:ascii="Tahoma" w:hAnsi="Tahoma" w:cs="Tahoma"/>
          <w:sz w:val="22"/>
          <w:szCs w:val="22"/>
          <w:lang w:val="id-ID"/>
        </w:rPr>
        <w:t>/Internasional bereputasi</w:t>
      </w:r>
    </w:p>
    <w:p w:rsidR="00C6077E" w:rsidRPr="007400E4" w:rsidRDefault="003A2317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75" o:spid="_x0000_s1027" style="position:absolute;left:0;text-align:left;margin-left:168.85pt;margin-top:2pt;width:20.85pt;height:18.6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">
            <v:textbox>
              <w:txbxContent>
                <w:p w:rsidR="00BB5C62" w:rsidRPr="00BB5C62" w:rsidRDefault="00BB5C62" w:rsidP="00BB5C62">
                  <w:pPr>
                    <w:jc w:val="center"/>
                    <w:rPr>
                      <w:lang w:val="en-ID"/>
                    </w:rPr>
                  </w:pPr>
                  <w:r w:rsidRPr="00BB5C62">
                    <w:rPr>
                      <w:lang w:val="en-ID"/>
                    </w:rPr>
                    <w:sym w:font="Symbol" w:char="F0D6"/>
                  </w:r>
                </w:p>
                <w:p w:rsidR="00C6077E" w:rsidRPr="000B6047" w:rsidRDefault="00C6077E" w:rsidP="00C6077E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>
        <w:rPr>
          <w:rFonts w:ascii="Tahoma" w:hAnsi="Tahoma" w:cs="Tahoma"/>
          <w:noProof/>
          <w:sz w:val="22"/>
          <w:szCs w:val="22"/>
        </w:rPr>
        <w:pict>
          <v:rect id="Rectangle 74" o:spid="_x0000_s1028" style="position:absolute;left:0;text-align:left;margin-left:168.85pt;margin-top:23.65pt;width:20.85pt;height:18.6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">
            <v:textbox>
              <w:txbxContent>
                <w:p w:rsidR="00C6077E" w:rsidRPr="00955950" w:rsidRDefault="00C6077E" w:rsidP="00C6077E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C6077E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C6077E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C6077E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C6077E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C6077E"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:rsidR="00C6077E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C6077E" w:rsidRPr="007400E4" w:rsidRDefault="00C6077E" w:rsidP="00C6077E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675"/>
        <w:gridCol w:w="1675"/>
        <w:gridCol w:w="1546"/>
      </w:tblGrid>
      <w:tr w:rsidR="00C6077E" w:rsidRPr="007400E4" w:rsidTr="000C7443">
        <w:trPr>
          <w:trHeight w:val="284"/>
        </w:trPr>
        <w:tc>
          <w:tcPr>
            <w:tcW w:w="4112" w:type="dxa"/>
            <w:vMerge w:val="restart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</w:p>
        </w:tc>
      </w:tr>
      <w:tr w:rsidR="00C6077E" w:rsidRPr="007400E4" w:rsidTr="000C7443">
        <w:trPr>
          <w:trHeight w:val="713"/>
        </w:trPr>
        <w:tc>
          <w:tcPr>
            <w:tcW w:w="4112" w:type="dxa"/>
            <w:vMerge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C6077E" w:rsidRPr="007400E4" w:rsidRDefault="003A2317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3" o:spid="_x0000_s1029" type="#_x0000_t202" style="position:absolute;left:0;text-align:left;margin-left:29.35pt;margin-top:15.95pt;width:13.1pt;height:15.1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">
                  <v:textbox>
                    <w:txbxContent>
                      <w:p w:rsidR="00C6077E" w:rsidRDefault="00C6077E" w:rsidP="00C6077E">
                        <w:r w:rsidRPr="00955950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7620" cy="7620"/>
                              <wp:effectExtent l="0" t="0" r="0" b="0"/>
                              <wp:docPr id="72" name="Picture 7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20" cy="76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C6077E" w:rsidRDefault="00C6077E" w:rsidP="00C6077E"/>
                    </w:txbxContent>
                  </v:textbox>
                </v:shape>
              </w:pict>
            </w:r>
          </w:p>
        </w:tc>
        <w:tc>
          <w:tcPr>
            <w:tcW w:w="1675" w:type="dxa"/>
          </w:tcPr>
          <w:p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:rsidR="00C6077E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C6077E" w:rsidRPr="007400E4" w:rsidRDefault="003A2317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71" o:spid="_x0000_s1030" type="#_x0000_t202" style="position:absolute;left:0;text-align:left;margin-left:27.8pt;margin-top:2.25pt;width:13.1pt;height:15.1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">
                  <v:textbox>
                    <w:txbxContent>
                      <w:p w:rsidR="00C6077E" w:rsidRDefault="000B6047" w:rsidP="00C6077E">
                        <w:r w:rsidRPr="00B35BAE">
                          <w:rPr>
                            <w:rFonts w:ascii="Tahoma" w:hAnsi="Tahoma" w:cs="Tahoma"/>
                            <w:sz w:val="22"/>
                            <w:szCs w:val="22"/>
                            <w:lang w:val="id-ID"/>
                          </w:rPr>
                          <w:sym w:font="Wingdings 2" w:char="F050"/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1675" w:type="dxa"/>
            <w:vAlign w:val="center"/>
          </w:tcPr>
          <w:p w:rsidR="00C6077E" w:rsidRPr="007400E4" w:rsidRDefault="00C6077E" w:rsidP="000C7443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:rsidR="00C6077E" w:rsidRPr="007400E4" w:rsidRDefault="003A2317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70" o:spid="_x0000_s1031" type="#_x0000_t202" style="position:absolute;left:0;text-align:left;margin-left:26.5pt;margin-top:3.45pt;width:13.1pt;height:15.1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">
                  <v:textbox>
                    <w:txbxContent>
                      <w:p w:rsidR="00C6077E" w:rsidRPr="007410DD" w:rsidRDefault="00C6077E" w:rsidP="00C6077E"/>
                    </w:txbxContent>
                  </v:textbox>
                </v:shape>
              </w:pict>
            </w:r>
          </w:p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:rsidR="00C6077E" w:rsidRPr="007400E4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C6077E" w:rsidRPr="007400E4" w:rsidTr="000C7443">
        <w:tc>
          <w:tcPr>
            <w:tcW w:w="4112" w:type="dxa"/>
          </w:tcPr>
          <w:p w:rsidR="00C6077E" w:rsidRPr="007400E4" w:rsidRDefault="00C6077E" w:rsidP="000C744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5</w:t>
            </w:r>
          </w:p>
        </w:tc>
        <w:tc>
          <w:tcPr>
            <w:tcW w:w="1675" w:type="dxa"/>
          </w:tcPr>
          <w:p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C6077E" w:rsidRPr="00D926B0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3</w:t>
            </w:r>
          </w:p>
        </w:tc>
      </w:tr>
      <w:tr w:rsidR="00C6077E" w:rsidRPr="007400E4" w:rsidTr="000C7443">
        <w:tc>
          <w:tcPr>
            <w:tcW w:w="4112" w:type="dxa"/>
          </w:tcPr>
          <w:p w:rsidR="00C6077E" w:rsidRPr="007400E4" w:rsidRDefault="00C6077E" w:rsidP="000C744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C6077E" w:rsidRPr="00D926B0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1</w:t>
            </w:r>
          </w:p>
        </w:tc>
      </w:tr>
      <w:tr w:rsidR="00C6077E" w:rsidRPr="007400E4" w:rsidTr="000C7443">
        <w:tc>
          <w:tcPr>
            <w:tcW w:w="4112" w:type="dxa"/>
          </w:tcPr>
          <w:p w:rsidR="00C6077E" w:rsidRPr="007400E4" w:rsidRDefault="00C6077E" w:rsidP="000C744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C6077E" w:rsidRPr="00D926B0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3</w:t>
            </w:r>
          </w:p>
        </w:tc>
      </w:tr>
      <w:tr w:rsidR="00C6077E" w:rsidRPr="007400E4" w:rsidTr="000C7443">
        <w:tc>
          <w:tcPr>
            <w:tcW w:w="4112" w:type="dxa"/>
          </w:tcPr>
          <w:p w:rsidR="00C6077E" w:rsidRPr="007400E4" w:rsidRDefault="00C6077E" w:rsidP="000C7443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C6077E" w:rsidRPr="00D926B0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1</w:t>
            </w:r>
          </w:p>
        </w:tc>
      </w:tr>
      <w:tr w:rsidR="00C6077E" w:rsidRPr="007400E4" w:rsidTr="000C7443">
        <w:tc>
          <w:tcPr>
            <w:tcW w:w="4112" w:type="dxa"/>
          </w:tcPr>
          <w:p w:rsidR="00C6077E" w:rsidRPr="007400E4" w:rsidRDefault="00C6077E" w:rsidP="000C7443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C6077E" w:rsidRPr="0057245D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C6077E" w:rsidRPr="007400E4" w:rsidRDefault="008D32FC" w:rsidP="008D32F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5</w:t>
            </w:r>
          </w:p>
        </w:tc>
        <w:tc>
          <w:tcPr>
            <w:tcW w:w="1675" w:type="dxa"/>
          </w:tcPr>
          <w:p w:rsidR="00C6077E" w:rsidRDefault="00C6077E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C6077E" w:rsidRPr="003A76D9" w:rsidRDefault="003A76D9" w:rsidP="000C7443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4</w:t>
            </w:r>
            <w:r>
              <w:rPr>
                <w:rFonts w:ascii="Tahoma" w:hAnsi="Tahoma" w:cs="Tahoma"/>
                <w:sz w:val="22"/>
                <w:szCs w:val="22"/>
                <w:lang w:val="id-ID"/>
              </w:rPr>
              <w:t>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2</w:t>
            </w:r>
          </w:p>
        </w:tc>
      </w:tr>
    </w:tbl>
    <w:p w:rsidR="00C6077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C6077E" w:rsidRPr="003E69B3" w:rsidTr="000C7443">
        <w:tc>
          <w:tcPr>
            <w:tcW w:w="10916" w:type="dxa"/>
          </w:tcPr>
          <w:p w:rsidR="00C6077E" w:rsidRPr="003E69B3" w:rsidRDefault="00C6077E" w:rsidP="000C7443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artikelsudahmemenuhiinstruksi author</w:t>
            </w:r>
          </w:p>
          <w:p w:rsidR="00C6077E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Ruang lingkuppembahasansesuaidenganbidangkajianpenulis, pengangkatanmasalahsudahcukupbaik</w:t>
            </w:r>
          </w:p>
          <w:p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Data yang digunakansudahcukupbaik</w:t>
            </w:r>
          </w:p>
          <w:p w:rsidR="00C6077E" w:rsidRPr="00230049" w:rsidRDefault="00C6077E" w:rsidP="000C7443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unsurkualitaspenerbitsudahcukupbaik, memiliki ISSN</w:t>
            </w:r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>online dan cetak</w:t>
            </w:r>
          </w:p>
        </w:tc>
      </w:tr>
    </w:tbl>
    <w:p w:rsidR="00C6077E" w:rsidRPr="00B35BA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C6077E" w:rsidRPr="006D0365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="000B6047">
        <w:rPr>
          <w:rFonts w:ascii="Tahoma" w:hAnsi="Tahoma" w:cs="Tahoma"/>
          <w:sz w:val="22"/>
          <w:szCs w:val="22"/>
          <w:lang w:val="en-ID"/>
        </w:rPr>
        <w:t xml:space="preserve">Serang,  </w:t>
      </w:r>
      <w:r w:rsidR="000B6047"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C6077E" w:rsidRPr="00B35BAE" w:rsidRDefault="00C6077E" w:rsidP="00C6077E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1</w:t>
      </w:r>
    </w:p>
    <w:p w:rsidR="00C6077E" w:rsidRDefault="00C3364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noProof/>
          <w:sz w:val="22"/>
          <w:szCs w:val="22"/>
        </w:rPr>
        <w:drawing>
          <wp:inline distT="0" distB="0" distL="0" distR="0">
            <wp:extent cx="2011680" cy="737870"/>
            <wp:effectExtent l="0" t="0" r="762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737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6077E" w:rsidRPr="00595C3E" w:rsidRDefault="00C6077E" w:rsidP="00C6077E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18"/>
          <w:szCs w:val="22"/>
          <w:lang w:val="id-ID"/>
        </w:rPr>
        <w:tab/>
      </w:r>
    </w:p>
    <w:p w:rsidR="00C6077E" w:rsidRPr="007773CB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773CB">
        <w:rPr>
          <w:rFonts w:ascii="Tahoma" w:hAnsi="Tahoma" w:cs="Tahoma"/>
          <w:iCs/>
          <w:sz w:val="22"/>
          <w:szCs w:val="22"/>
          <w:lang w:val="id-ID"/>
        </w:rPr>
        <w:t>Prof</w:t>
      </w:r>
      <w:r w:rsidRPr="007773CB">
        <w:rPr>
          <w:rFonts w:ascii="Tahoma" w:hAnsi="Tahoma" w:cs="Tahoma"/>
          <w:sz w:val="22"/>
          <w:szCs w:val="22"/>
          <w:lang w:val="id-ID"/>
        </w:rPr>
        <w:t xml:space="preserve">. Dr. </w:t>
      </w:r>
      <w:r w:rsidRPr="007773CB">
        <w:rPr>
          <w:rFonts w:ascii="Tahoma" w:hAnsi="Tahoma" w:cs="Tahoma"/>
          <w:iCs/>
          <w:sz w:val="22"/>
          <w:szCs w:val="22"/>
          <w:lang w:val="id-ID"/>
        </w:rPr>
        <w:t>Tubagus Ismail</w:t>
      </w:r>
      <w:r w:rsidRPr="007773CB">
        <w:rPr>
          <w:rFonts w:ascii="Tahoma" w:hAnsi="Tahoma" w:cs="Tahoma"/>
          <w:sz w:val="22"/>
          <w:szCs w:val="22"/>
          <w:lang w:val="id-ID"/>
        </w:rPr>
        <w:t>, SE, MM, Ak, CA, CMA</w:t>
      </w:r>
      <w:r w:rsidR="004B3B80">
        <w:rPr>
          <w:rFonts w:ascii="Tahoma" w:hAnsi="Tahoma" w:cs="Tahoma"/>
          <w:sz w:val="22"/>
          <w:szCs w:val="22"/>
          <w:lang w:val="id-ID"/>
        </w:rPr>
        <w:t>, CPA</w:t>
      </w:r>
    </w:p>
    <w:p w:rsidR="00C6077E" w:rsidRPr="00B35BAE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>: Guru Besar Akuntansi</w:t>
      </w:r>
    </w:p>
    <w:p w:rsidR="00C6077E" w:rsidRPr="007773CB" w:rsidRDefault="00C6077E" w:rsidP="00C6077E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 w:rsidRPr="00B35BAE">
        <w:rPr>
          <w:rFonts w:ascii="Tahoma" w:hAnsi="Tahoma" w:cs="Tahoma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Unit kerja</w:t>
      </w:r>
      <w:r>
        <w:rPr>
          <w:rFonts w:ascii="Tahoma" w:hAnsi="Tahoma" w:cs="Tahoma"/>
          <w:sz w:val="22"/>
          <w:szCs w:val="22"/>
          <w:lang w:val="id-ID"/>
        </w:rPr>
        <w:tab/>
        <w:t>: FE</w:t>
      </w:r>
      <w:r>
        <w:rPr>
          <w:rFonts w:ascii="Tahoma" w:hAnsi="Tahoma" w:cs="Tahoma"/>
          <w:sz w:val="22"/>
          <w:szCs w:val="22"/>
          <w:lang w:val="en-ID"/>
        </w:rPr>
        <w:t xml:space="preserve">B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 w:rsidR="003062AE">
        <w:rPr>
          <w:rFonts w:ascii="Tahoma" w:hAnsi="Tahoma" w:cs="Tahoma"/>
          <w:sz w:val="22"/>
          <w:szCs w:val="22"/>
          <w:lang w:val="en-ID"/>
        </w:rPr>
        <w:t>Sultan Ag</w:t>
      </w:r>
      <w:r>
        <w:rPr>
          <w:rFonts w:ascii="Tahoma" w:hAnsi="Tahoma" w:cs="Tahoma"/>
          <w:sz w:val="22"/>
          <w:szCs w:val="22"/>
          <w:lang w:val="en-ID"/>
        </w:rPr>
        <w:t>engTirtayasa</w:t>
      </w: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lastRenderedPageBreak/>
        <w:t xml:space="preserve">LEMBAR </w:t>
      </w: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i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 xml:space="preserve">HASIL PENILAIAN SEJAWAT SEBIDANG ATAU </w:t>
      </w:r>
      <w:r w:rsidRPr="007400E4">
        <w:rPr>
          <w:rFonts w:ascii="Tahoma" w:hAnsi="Tahoma" w:cs="Tahoma"/>
          <w:b/>
          <w:i/>
          <w:sz w:val="22"/>
          <w:szCs w:val="22"/>
          <w:lang w:val="id-ID"/>
        </w:rPr>
        <w:t>PEER REVIEW</w:t>
      </w:r>
    </w:p>
    <w:p w:rsidR="007879B9" w:rsidRPr="007400E4" w:rsidRDefault="007879B9" w:rsidP="007879B9">
      <w:pPr>
        <w:tabs>
          <w:tab w:val="left" w:pos="426"/>
          <w:tab w:val="left" w:pos="5529"/>
        </w:tabs>
        <w:jc w:val="center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b/>
          <w:sz w:val="22"/>
          <w:szCs w:val="22"/>
          <w:lang w:val="id-ID"/>
        </w:rPr>
        <w:t>KARYA ILMIAH  : JURNAL ILMIAH</w:t>
      </w:r>
    </w:p>
    <w:p w:rsidR="007879B9" w:rsidRPr="007400E4" w:rsidRDefault="007879B9" w:rsidP="007879B9">
      <w:pPr>
        <w:tabs>
          <w:tab w:val="left" w:pos="426"/>
          <w:tab w:val="left" w:pos="5529"/>
        </w:tabs>
        <w:rPr>
          <w:rFonts w:ascii="Tahoma" w:hAnsi="Tahoma" w:cs="Tahoma"/>
          <w:b/>
          <w:sz w:val="22"/>
          <w:szCs w:val="22"/>
          <w:lang w:val="id-ID"/>
        </w:rPr>
      </w:pPr>
    </w:p>
    <w:p w:rsidR="007879B9" w:rsidRPr="005D0889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4"/>
          <w:szCs w:val="24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>Judul Jurnal Ilmiah (Artikel)</w:t>
      </w:r>
      <w:r>
        <w:rPr>
          <w:rFonts w:ascii="Tahoma" w:hAnsi="Tahoma" w:cs="Tahoma"/>
          <w:sz w:val="22"/>
          <w:szCs w:val="22"/>
          <w:lang w:val="id-ID"/>
        </w:rPr>
        <w:tab/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5D0889">
        <w:rPr>
          <w:rFonts w:ascii="Tahoma" w:hAnsi="Tahoma" w:cs="Tahoma"/>
          <w:sz w:val="24"/>
          <w:szCs w:val="24"/>
        </w:rPr>
        <w:t>Audit Quality Attibutes and Client Factors</w:t>
      </w:r>
    </w:p>
    <w:p w:rsidR="007879B9" w:rsidRPr="00D926B0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041C44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Penuli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Muhamad Taqi</w:t>
      </w:r>
      <w:r>
        <w:rPr>
          <w:rFonts w:ascii="Tahoma" w:hAnsi="Tahoma" w:cs="Tahoma"/>
          <w:sz w:val="22"/>
          <w:szCs w:val="22"/>
          <w:lang w:val="id-ID"/>
        </w:rPr>
        <w:t xml:space="preserve">, </w:t>
      </w:r>
      <w:r>
        <w:rPr>
          <w:rFonts w:ascii="Tahoma" w:hAnsi="Tahoma" w:cs="Tahoma"/>
          <w:sz w:val="22"/>
          <w:szCs w:val="22"/>
        </w:rPr>
        <w:t>Rahmawati, Bandi, Sri Murni dan Warsina</w:t>
      </w:r>
    </w:p>
    <w:p w:rsidR="007879B9" w:rsidRPr="007400E4" w:rsidRDefault="007879B9" w:rsidP="007879B9">
      <w:pPr>
        <w:tabs>
          <w:tab w:val="left" w:pos="3261"/>
          <w:tab w:val="left" w:pos="3402"/>
          <w:tab w:val="left" w:pos="3544"/>
          <w:tab w:val="left" w:pos="5387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</w:p>
    <w:p w:rsidR="007879B9" w:rsidRPr="00D926B0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>Identitas Jurnal Ilmiah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. Nama Jurnal</w:t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:</w:t>
      </w:r>
      <w:r>
        <w:rPr>
          <w:rFonts w:ascii="Tahoma" w:hAnsi="Tahoma" w:cs="Tahoma"/>
          <w:sz w:val="22"/>
          <w:szCs w:val="22"/>
          <w:lang w:val="id-ID"/>
        </w:rPr>
        <w:tab/>
        <w:t>Accounting and Finacial Review</w:t>
      </w:r>
    </w:p>
    <w:p w:rsidR="007879B9" w:rsidRPr="00B93C77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b. Volume</w:t>
      </w:r>
      <w:r>
        <w:rPr>
          <w:rFonts w:ascii="Tahoma" w:hAnsi="Tahoma" w:cs="Tahoma"/>
          <w:sz w:val="22"/>
          <w:szCs w:val="22"/>
          <w:lang w:val="id-ID"/>
        </w:rPr>
        <w:t>/</w:t>
      </w:r>
      <w:r w:rsidRPr="00B93C77">
        <w:rPr>
          <w:rFonts w:ascii="Tahoma" w:hAnsi="Tahoma" w:cs="Tahoma"/>
          <w:sz w:val="22"/>
          <w:szCs w:val="22"/>
          <w:lang w:val="id-ID"/>
        </w:rPr>
        <w:t>Nomor</w:t>
      </w:r>
      <w:r>
        <w:rPr>
          <w:rFonts w:ascii="Tahoma" w:hAnsi="Tahoma" w:cs="Tahoma"/>
          <w:sz w:val="22"/>
          <w:szCs w:val="22"/>
          <w:lang w:val="id-ID"/>
        </w:rPr>
        <w:tab/>
        <w:t>:3/1</w:t>
      </w:r>
    </w:p>
    <w:p w:rsidR="007879B9" w:rsidRPr="00041C44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c. Edisi (bulan/tahun)</w:t>
      </w:r>
      <w:r>
        <w:rPr>
          <w:rFonts w:ascii="Tahoma" w:hAnsi="Tahoma" w:cs="Tahoma"/>
          <w:sz w:val="22"/>
          <w:szCs w:val="22"/>
          <w:lang w:val="id-ID"/>
        </w:rPr>
        <w:tab/>
        <w:t>: Juli/</w:t>
      </w:r>
      <w:r>
        <w:rPr>
          <w:rFonts w:ascii="Tahoma" w:hAnsi="Tahoma" w:cs="Tahoma"/>
          <w:sz w:val="22"/>
          <w:szCs w:val="22"/>
        </w:rPr>
        <w:t>2020</w:t>
      </w:r>
    </w:p>
    <w:p w:rsidR="007879B9" w:rsidRPr="00D134E5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sz w:val="22"/>
          <w:szCs w:val="22"/>
          <w:lang w:val="en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ab/>
        <w:t>d. Penerbit</w:t>
      </w:r>
      <w:r>
        <w:rPr>
          <w:rFonts w:ascii="Tahoma" w:hAnsi="Tahoma" w:cs="Tahoma"/>
          <w:sz w:val="22"/>
          <w:szCs w:val="22"/>
          <w:lang w:val="id-ID"/>
        </w:rPr>
        <w:tab/>
        <w:t>: Pascasarjana Universitas Merdeka Malang</w:t>
      </w:r>
    </w:p>
    <w:p w:rsidR="007879B9" w:rsidRPr="007B2A89" w:rsidRDefault="007879B9" w:rsidP="007879B9">
      <w:pPr>
        <w:tabs>
          <w:tab w:val="left" w:pos="3261"/>
          <w:tab w:val="left" w:pos="3402"/>
          <w:tab w:val="left" w:pos="3544"/>
          <w:tab w:val="left" w:pos="5529"/>
          <w:tab w:val="left" w:pos="5670"/>
          <w:tab w:val="left" w:pos="5812"/>
        </w:tabs>
        <w:ind w:left="3402" w:hanging="3402"/>
        <w:jc w:val="both"/>
        <w:rPr>
          <w:rFonts w:ascii="Tahoma" w:hAnsi="Tahoma" w:cs="Tahoma"/>
          <w:b/>
          <w:sz w:val="22"/>
          <w:szCs w:val="22"/>
          <w:lang w:val="en-GB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7400E4">
        <w:rPr>
          <w:rFonts w:ascii="Tahoma" w:hAnsi="Tahoma" w:cs="Tahoma"/>
          <w:sz w:val="22"/>
          <w:szCs w:val="22"/>
          <w:lang w:val="id-ID"/>
        </w:rPr>
        <w:t>e. Jumlah halam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14 </w:t>
      </w:r>
      <w:r>
        <w:rPr>
          <w:rFonts w:ascii="Tahoma" w:hAnsi="Tahoma" w:cs="Tahoma"/>
          <w:sz w:val="22"/>
          <w:szCs w:val="22"/>
          <w:lang w:val="en-GB"/>
        </w:rPr>
        <w:t>halaman</w:t>
      </w:r>
    </w:p>
    <w:p w:rsidR="007879B9" w:rsidRPr="007400E4" w:rsidRDefault="003A2317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4" o:spid="_x0000_s1032" style="position:absolute;left:0;text-align:left;margin-left:168.85pt;margin-top:13.3pt;width:20.85pt;height:18.6pt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">
            <v:textbox>
              <w:txbxContent>
                <w:p w:rsidR="007879B9" w:rsidRPr="00955950" w:rsidRDefault="007879B9" w:rsidP="007879B9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  <w:r w:rsidR="007879B9" w:rsidRPr="007400E4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7400E4" w:rsidRDefault="007879B9" w:rsidP="007879B9">
      <w:pPr>
        <w:tabs>
          <w:tab w:val="left" w:pos="3119"/>
          <w:tab w:val="left" w:pos="3402"/>
        </w:tabs>
        <w:spacing w:after="120"/>
        <w:rPr>
          <w:rFonts w:ascii="Tahoma" w:hAnsi="Tahoma" w:cs="Tahoma"/>
          <w:sz w:val="22"/>
          <w:szCs w:val="22"/>
        </w:rPr>
      </w:pPr>
      <w:r w:rsidRPr="007400E4">
        <w:rPr>
          <w:rFonts w:ascii="Tahoma" w:hAnsi="Tahoma" w:cs="Tahoma"/>
          <w:sz w:val="22"/>
          <w:szCs w:val="22"/>
          <w:lang w:val="id-ID"/>
        </w:rPr>
        <w:t>Kategori Publikasi Jurnal Ilmiah</w:t>
      </w:r>
      <w:r w:rsidRPr="007400E4">
        <w:rPr>
          <w:rFonts w:ascii="Tahoma" w:hAnsi="Tahoma" w:cs="Tahoma"/>
          <w:sz w:val="22"/>
          <w:szCs w:val="22"/>
          <w:lang w:val="id-ID"/>
        </w:rPr>
        <w:tab/>
        <w:t>:</w:t>
      </w:r>
      <w:r w:rsidRPr="007400E4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>Jurnal Ilmiah Internasional /Internasional bereputasi</w:t>
      </w:r>
    </w:p>
    <w:p w:rsidR="007879B9" w:rsidRPr="007400E4" w:rsidRDefault="003A2317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noProof/>
          <w:sz w:val="22"/>
          <w:szCs w:val="22"/>
        </w:rPr>
        <w:pict>
          <v:rect id="Rectangle 7" o:spid="_x0000_s1033" style="position:absolute;left:0;text-align:left;margin-left:168.85pt;margin-top:2pt;width:20.85pt;height:18.6pt;z-index:2516797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">
            <v:textbox>
              <w:txbxContent>
                <w:p w:rsidR="007879B9" w:rsidRPr="00BB5C62" w:rsidRDefault="007879B9" w:rsidP="007879B9">
                  <w:pPr>
                    <w:jc w:val="center"/>
                    <w:rPr>
                      <w:lang w:val="en-ID"/>
                    </w:rPr>
                  </w:pPr>
                  <w:r w:rsidRPr="00BB5C62">
                    <w:rPr>
                      <w:lang w:val="en-ID"/>
                    </w:rPr>
                    <w:sym w:font="Symbol" w:char="F0D6"/>
                  </w:r>
                </w:p>
                <w:p w:rsidR="007879B9" w:rsidRPr="000B6047" w:rsidRDefault="007879B9" w:rsidP="007879B9">
                  <w:pPr>
                    <w:jc w:val="center"/>
                    <w:rPr>
                      <w:lang w:val="id-ID"/>
                    </w:rPr>
                  </w:pPr>
                </w:p>
              </w:txbxContent>
            </v:textbox>
          </v:rect>
        </w:pict>
      </w:r>
      <w:r>
        <w:rPr>
          <w:rFonts w:ascii="Tahoma" w:hAnsi="Tahoma" w:cs="Tahoma"/>
          <w:noProof/>
          <w:sz w:val="22"/>
          <w:szCs w:val="22"/>
        </w:rPr>
        <w:pict>
          <v:rect id="Rectangle 9" o:spid="_x0000_s1034" style="position:absolute;left:0;text-align:left;margin-left:168.85pt;margin-top:23.65pt;width:20.85pt;height:18.6pt;z-index:2516807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">
            <v:textbox>
              <w:txbxContent>
                <w:p w:rsidR="007879B9" w:rsidRPr="00955950" w:rsidRDefault="007879B9" w:rsidP="007879B9">
                  <w:pPr>
                    <w:jc w:val="center"/>
                    <w:rPr>
                      <w:lang w:val="en-ID"/>
                    </w:rPr>
                  </w:pPr>
                </w:p>
              </w:txbxContent>
            </v:textbox>
          </v:rect>
        </w:pict>
      </w:r>
      <w:r w:rsidR="007879B9" w:rsidRPr="007400E4">
        <w:rPr>
          <w:rFonts w:ascii="Tahoma" w:hAnsi="Tahoma" w:cs="Tahoma"/>
          <w:sz w:val="22"/>
          <w:szCs w:val="22"/>
          <w:lang w:val="id-ID"/>
        </w:rPr>
        <w:t xml:space="preserve">(beri </w:t>
      </w:r>
      <w:r w:rsidR="007879B9" w:rsidRPr="007400E4">
        <w:rPr>
          <w:rFonts w:ascii="Tahoma" w:hAnsi="Tahoma" w:cs="Tahoma"/>
          <w:sz w:val="22"/>
          <w:szCs w:val="22"/>
          <w:lang w:val="id-ID"/>
        </w:rPr>
        <w:sym w:font="Wingdings 2" w:char="F050"/>
      </w:r>
      <w:r w:rsidR="007879B9" w:rsidRPr="007400E4">
        <w:rPr>
          <w:rFonts w:ascii="Tahoma" w:hAnsi="Tahoma" w:cs="Tahoma"/>
          <w:sz w:val="22"/>
          <w:szCs w:val="22"/>
          <w:lang w:val="id-ID"/>
        </w:rPr>
        <w:t>pada kategori yang tepat</w:t>
      </w:r>
      <w:r w:rsidR="007879B9">
        <w:rPr>
          <w:rFonts w:ascii="Tahoma" w:hAnsi="Tahoma" w:cs="Tahoma"/>
          <w:sz w:val="22"/>
          <w:szCs w:val="22"/>
          <w:lang w:val="id-ID"/>
        </w:rPr>
        <w:t xml:space="preserve">)           </w:t>
      </w:r>
      <w:r w:rsidR="007879B9" w:rsidRPr="007400E4">
        <w:rPr>
          <w:rFonts w:ascii="Tahoma" w:hAnsi="Tahoma" w:cs="Tahoma"/>
          <w:sz w:val="22"/>
          <w:szCs w:val="22"/>
          <w:lang w:val="id-ID"/>
        </w:rPr>
        <w:t>Jurnal Ilmiah Nasional Terakreditasi</w:t>
      </w:r>
    </w:p>
    <w:p w:rsidR="007879B9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spacing w:after="120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   Jurnal Ilmiah Nasional/Nasional terindeks di DOAJ,CABI, </w:t>
      </w: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 xml:space="preserve">     COPERNICUS</w:t>
      </w: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</w:p>
    <w:p w:rsidR="007879B9" w:rsidRPr="007400E4" w:rsidRDefault="007879B9" w:rsidP="007879B9">
      <w:pPr>
        <w:tabs>
          <w:tab w:val="left" w:pos="2410"/>
          <w:tab w:val="left" w:pos="2694"/>
          <w:tab w:val="left" w:pos="2835"/>
          <w:tab w:val="left" w:pos="3119"/>
          <w:tab w:val="left" w:pos="3402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7400E4">
        <w:rPr>
          <w:rFonts w:ascii="Tahoma" w:hAnsi="Tahoma" w:cs="Tahoma"/>
          <w:sz w:val="22"/>
          <w:szCs w:val="22"/>
          <w:lang w:val="id-ID"/>
        </w:rPr>
        <w:t xml:space="preserve">Hasil Penilaian </w:t>
      </w:r>
      <w:r w:rsidRPr="007400E4">
        <w:rPr>
          <w:rFonts w:ascii="Tahoma" w:hAnsi="Tahoma" w:cs="Tahoma"/>
          <w:i/>
          <w:sz w:val="22"/>
          <w:szCs w:val="22"/>
          <w:lang w:val="id-ID"/>
        </w:rPr>
        <w:t>Peer Review</w:t>
      </w:r>
      <w:r w:rsidRPr="007400E4">
        <w:rPr>
          <w:rFonts w:ascii="Tahoma" w:hAnsi="Tahoma" w:cs="Tahoma"/>
          <w:sz w:val="22"/>
          <w:szCs w:val="22"/>
          <w:lang w:val="id-ID"/>
        </w:rPr>
        <w:t xml:space="preserve"> :</w:t>
      </w:r>
    </w:p>
    <w:tbl>
      <w:tblPr>
        <w:tblW w:w="107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12"/>
        <w:gridCol w:w="1708"/>
        <w:gridCol w:w="1675"/>
        <w:gridCol w:w="1675"/>
        <w:gridCol w:w="1546"/>
      </w:tblGrid>
      <w:tr w:rsidR="007879B9" w:rsidRPr="007400E4" w:rsidTr="003E56CC">
        <w:trPr>
          <w:trHeight w:val="284"/>
        </w:trPr>
        <w:tc>
          <w:tcPr>
            <w:tcW w:w="4112" w:type="dxa"/>
            <w:vMerge w:val="restart"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Komponen </w:t>
            </w:r>
          </w:p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Yang Dinilai </w:t>
            </w:r>
          </w:p>
        </w:tc>
        <w:tc>
          <w:tcPr>
            <w:tcW w:w="5058" w:type="dxa"/>
            <w:gridSpan w:val="3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Nilai Maksimal Jurnal Ilmiah </w:t>
            </w:r>
          </w:p>
        </w:tc>
        <w:tc>
          <w:tcPr>
            <w:tcW w:w="1546" w:type="dxa"/>
            <w:vMerge w:val="restart"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ilai Akhir Yang Diperoleh</w:t>
            </w:r>
            <w:r>
              <w:rPr>
                <w:rFonts w:ascii="Tahoma" w:hAnsi="Tahoma" w:cs="Tahoma"/>
                <w:b/>
                <w:sz w:val="22"/>
                <w:szCs w:val="22"/>
                <w:lang w:val="id-ID"/>
              </w:rPr>
              <w:t xml:space="preserve"> Reviewer 1</w:t>
            </w:r>
          </w:p>
        </w:tc>
      </w:tr>
      <w:tr w:rsidR="007879B9" w:rsidRPr="007400E4" w:rsidTr="003E56CC">
        <w:trPr>
          <w:trHeight w:val="713"/>
        </w:trPr>
        <w:tc>
          <w:tcPr>
            <w:tcW w:w="4112" w:type="dxa"/>
            <w:vMerge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708" w:type="dxa"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Internasional</w:t>
            </w:r>
          </w:p>
          <w:p w:rsidR="007879B9" w:rsidRPr="007400E4" w:rsidRDefault="003A2317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11" o:spid="_x0000_s1035" type="#_x0000_t202" style="position:absolute;left:0;text-align:left;margin-left:29.35pt;margin-top:15.95pt;width:13.1pt;height:15.1pt;z-index:2516776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">
                  <v:textbox>
                    <w:txbxContent>
                      <w:p w:rsidR="007879B9" w:rsidRDefault="007879B9" w:rsidP="007879B9">
                        <w:r w:rsidRPr="00955950">
                          <w:rPr>
                            <w:rFonts w:ascii="Tahoma" w:hAnsi="Tahoma" w:cs="Tahoma"/>
                            <w:noProof/>
                            <w:sz w:val="22"/>
                            <w:szCs w:val="22"/>
                          </w:rPr>
                          <w:drawing>
                            <wp:inline distT="0" distB="0" distL="0" distR="0">
                              <wp:extent cx="7620" cy="7620"/>
                              <wp:effectExtent l="0" t="0" r="0" b="0"/>
                              <wp:docPr id="14" name="Picture 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0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20" cy="76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7879B9" w:rsidRDefault="007879B9" w:rsidP="007879B9"/>
                    </w:txbxContent>
                  </v:textbox>
                </v:shape>
              </w:pict>
            </w: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erakreditasi</w:t>
            </w:r>
          </w:p>
          <w:p w:rsidR="007879B9" w:rsidRDefault="007879B9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</w:p>
          <w:p w:rsidR="007879B9" w:rsidRPr="007400E4" w:rsidRDefault="003A2317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12" o:spid="_x0000_s1036" type="#_x0000_t202" style="position:absolute;left:0;text-align:left;margin-left:27.8pt;margin-top:2.25pt;width:13.1pt;height:15.1pt;z-index:25167667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">
                  <v:textbox>
                    <w:txbxContent>
                      <w:p w:rsidR="007879B9" w:rsidRDefault="007879B9" w:rsidP="007879B9">
                        <w:r w:rsidRPr="00B35BAE">
                          <w:rPr>
                            <w:rFonts w:ascii="Tahoma" w:hAnsi="Tahoma" w:cs="Tahoma"/>
                            <w:sz w:val="22"/>
                            <w:szCs w:val="22"/>
                            <w:lang w:val="id-ID"/>
                          </w:rPr>
                          <w:sym w:font="Wingdings 2" w:char="F050"/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1675" w:type="dxa"/>
            <w:vAlign w:val="center"/>
          </w:tcPr>
          <w:p w:rsidR="007879B9" w:rsidRPr="007400E4" w:rsidRDefault="007879B9" w:rsidP="003E56CC">
            <w:pPr>
              <w:tabs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Nasional Tidak Terakreditasi</w:t>
            </w:r>
          </w:p>
          <w:p w:rsidR="007879B9" w:rsidRPr="007400E4" w:rsidRDefault="003A2317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b/>
                <w:noProof/>
                <w:sz w:val="22"/>
                <w:szCs w:val="22"/>
              </w:rPr>
              <w:pict>
                <v:shape id="Text Box 13" o:spid="_x0000_s1037" type="#_x0000_t202" style="position:absolute;left:0;text-align:left;margin-left:26.5pt;margin-top:3.45pt;width:13.1pt;height:15.1pt;z-index:2516756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">
                  <v:textbox>
                    <w:txbxContent>
                      <w:p w:rsidR="007879B9" w:rsidRPr="007410DD" w:rsidRDefault="007879B9" w:rsidP="007879B9"/>
                    </w:txbxContent>
                  </v:textbox>
                </v:shape>
              </w:pict>
            </w:r>
          </w:p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  <w:vMerge/>
            <w:vAlign w:val="center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isi buku (1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5</w:t>
            </w: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4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Ruang lingkup dan kedalaman pembahasan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cukupan dan kemutahiran data/informasi dan metodologi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3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numPr>
                <w:ilvl w:val="0"/>
                <w:numId w:val="1"/>
              </w:numPr>
              <w:tabs>
                <w:tab w:val="left" w:pos="318"/>
                <w:tab w:val="left" w:pos="2835"/>
                <w:tab w:val="left" w:pos="3119"/>
              </w:tabs>
              <w:ind w:left="318" w:hanging="318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sz w:val="22"/>
                <w:szCs w:val="22"/>
                <w:lang w:val="id-ID"/>
              </w:rPr>
              <w:t>Kelengkapan unsur dan kualitas penerbit (3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5</w:t>
            </w: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7879B9" w:rsidRPr="00D926B0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4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  <w:tr w:rsidR="007879B9" w:rsidRPr="007400E4" w:rsidTr="003E56CC">
        <w:tc>
          <w:tcPr>
            <w:tcW w:w="4112" w:type="dxa"/>
          </w:tcPr>
          <w:p w:rsidR="007879B9" w:rsidRPr="007400E4" w:rsidRDefault="007879B9" w:rsidP="003E56CC">
            <w:pPr>
              <w:tabs>
                <w:tab w:val="left" w:pos="318"/>
                <w:tab w:val="left" w:pos="2835"/>
                <w:tab w:val="left" w:pos="3119"/>
              </w:tabs>
              <w:ind w:left="318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  <w:r w:rsidRPr="007400E4">
              <w:rPr>
                <w:rFonts w:ascii="Tahoma" w:hAnsi="Tahoma" w:cs="Tahoma"/>
                <w:b/>
                <w:sz w:val="22"/>
                <w:szCs w:val="22"/>
                <w:lang w:val="id-ID"/>
              </w:rPr>
              <w:t>Total   =  (100%)</w:t>
            </w:r>
          </w:p>
        </w:tc>
        <w:tc>
          <w:tcPr>
            <w:tcW w:w="1708" w:type="dxa"/>
          </w:tcPr>
          <w:p w:rsidR="007879B9" w:rsidRPr="0057245D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1675" w:type="dxa"/>
          </w:tcPr>
          <w:p w:rsidR="007879B9" w:rsidRPr="007400E4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5</w:t>
            </w:r>
          </w:p>
        </w:tc>
        <w:tc>
          <w:tcPr>
            <w:tcW w:w="1675" w:type="dxa"/>
          </w:tcPr>
          <w:p w:rsidR="007879B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</w:p>
        </w:tc>
        <w:tc>
          <w:tcPr>
            <w:tcW w:w="1546" w:type="dxa"/>
          </w:tcPr>
          <w:p w:rsidR="007879B9" w:rsidRPr="003A76D9" w:rsidRDefault="007879B9" w:rsidP="003E56CC">
            <w:pPr>
              <w:tabs>
                <w:tab w:val="left" w:pos="2410"/>
                <w:tab w:val="left" w:pos="2694"/>
                <w:tab w:val="left" w:pos="2835"/>
                <w:tab w:val="left" w:pos="3119"/>
                <w:tab w:val="left" w:pos="3402"/>
              </w:tabs>
              <w:jc w:val="center"/>
              <w:rPr>
                <w:rFonts w:ascii="Tahoma" w:hAnsi="Tahoma" w:cs="Tahoma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sz w:val="22"/>
                <w:szCs w:val="22"/>
                <w:lang w:val="id-ID"/>
              </w:rPr>
              <w:t>1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4</w:t>
            </w:r>
            <w:r>
              <w:rPr>
                <w:rFonts w:ascii="Tahoma" w:hAnsi="Tahoma" w:cs="Tahoma"/>
                <w:sz w:val="22"/>
                <w:szCs w:val="22"/>
                <w:lang w:val="id-ID"/>
              </w:rPr>
              <w:t>,</w:t>
            </w:r>
            <w:r w:rsidR="00C3364E">
              <w:rPr>
                <w:rFonts w:ascii="Tahoma" w:hAnsi="Tahoma" w:cs="Tahoma"/>
                <w:sz w:val="22"/>
                <w:szCs w:val="22"/>
                <w:lang w:val="id-ID"/>
              </w:rPr>
              <w:t>3</w:t>
            </w:r>
          </w:p>
        </w:tc>
      </w:tr>
    </w:tbl>
    <w:p w:rsidR="007879B9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tbl>
      <w:tblPr>
        <w:tblW w:w="10916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916"/>
      </w:tblGrid>
      <w:tr w:rsidR="007879B9" w:rsidRPr="003E69B3" w:rsidTr="003E56CC">
        <w:tc>
          <w:tcPr>
            <w:tcW w:w="10916" w:type="dxa"/>
          </w:tcPr>
          <w:p w:rsidR="007879B9" w:rsidRPr="003E69B3" w:rsidRDefault="007879B9" w:rsidP="003E56CC">
            <w:p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3E69B3">
              <w:rPr>
                <w:rFonts w:ascii="Tahoma" w:hAnsi="Tahoma" w:cs="Tahoma"/>
                <w:sz w:val="22"/>
                <w:szCs w:val="22"/>
                <w:lang w:val="id-ID"/>
              </w:rPr>
              <w:t xml:space="preserve">Catatan Penilaian Artikel oleh Reviewer : </w:t>
            </w:r>
          </w:p>
          <w:p w:rsidR="007879B9" w:rsidRDefault="007879B9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Penulisanartikelsudahmemenuhiinstruksi author</w:t>
            </w:r>
          </w:p>
          <w:p w:rsidR="007879B9" w:rsidRDefault="007879B9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Ruang lingkuppembahasansesuaidenganbidangkajianpenulis, pengangkatanmasalahsudahcukupbaik</w:t>
            </w:r>
          </w:p>
          <w:p w:rsidR="007879B9" w:rsidRPr="00230049" w:rsidRDefault="007879B9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276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Data yang digunakansudahcukupbaik</w:t>
            </w:r>
          </w:p>
          <w:p w:rsidR="007879B9" w:rsidRPr="00230049" w:rsidRDefault="007879B9" w:rsidP="003E56CC">
            <w:pPr>
              <w:pStyle w:val="ListParagraph"/>
              <w:numPr>
                <w:ilvl w:val="0"/>
                <w:numId w:val="2"/>
              </w:numPr>
              <w:tabs>
                <w:tab w:val="left" w:pos="426"/>
                <w:tab w:val="left" w:pos="2552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sz w:val="22"/>
                <w:szCs w:val="22"/>
                <w:lang w:val="en-ID"/>
              </w:rPr>
              <w:t>Kelengkapanunsurkualitaspenerbitsudahcukupbaik, memiliki ISSN</w:t>
            </w:r>
            <w:r w:rsidR="00F5770A" w:rsidRPr="00F5770A">
              <w:rPr>
                <w:rFonts w:ascii="Tahoma" w:hAnsi="Tahoma" w:cs="Tahoma"/>
                <w:sz w:val="22"/>
                <w:szCs w:val="22"/>
                <w:lang w:val="en-ID"/>
              </w:rPr>
              <w:t>online dan cetak</w:t>
            </w:r>
          </w:p>
        </w:tc>
      </w:tr>
    </w:tbl>
    <w:p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</w:p>
    <w:p w:rsidR="007879B9" w:rsidRPr="006D0365" w:rsidRDefault="007879B9" w:rsidP="007879B9">
      <w:pPr>
        <w:tabs>
          <w:tab w:val="left" w:pos="426"/>
          <w:tab w:val="left" w:pos="2552"/>
        </w:tabs>
        <w:jc w:val="both"/>
        <w:rPr>
          <w:rFonts w:ascii="Tahoma" w:hAnsi="Tahoma" w:cs="Tahoma"/>
          <w:sz w:val="22"/>
          <w:szCs w:val="22"/>
          <w:lang w:val="en-ID"/>
        </w:rPr>
      </w:pP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en-ID"/>
        </w:rPr>
        <w:t xml:space="preserve">Serang,  </w:t>
      </w:r>
      <w:r>
        <w:rPr>
          <w:rFonts w:ascii="Tahoma" w:hAnsi="Tahoma" w:cs="Tahoma"/>
          <w:sz w:val="22"/>
          <w:szCs w:val="22"/>
          <w:lang w:val="id-ID"/>
        </w:rPr>
        <w:t>November</w:t>
      </w:r>
      <w:r>
        <w:rPr>
          <w:rFonts w:ascii="Tahoma" w:hAnsi="Tahoma" w:cs="Tahoma"/>
          <w:sz w:val="22"/>
          <w:szCs w:val="22"/>
          <w:lang w:val="en-ID"/>
        </w:rPr>
        <w:t xml:space="preserve"> 2020</w:t>
      </w:r>
    </w:p>
    <w:p w:rsidR="007879B9" w:rsidRPr="00B35BAE" w:rsidRDefault="007879B9" w:rsidP="007879B9">
      <w:pPr>
        <w:tabs>
          <w:tab w:val="left" w:pos="0"/>
        </w:tabs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  <w:t>Reviewer 2</w:t>
      </w:r>
    </w:p>
    <w:p w:rsidR="007879B9" w:rsidRDefault="0061262C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3403600</wp:posOffset>
            </wp:positionH>
            <wp:positionV relativeFrom="paragraph">
              <wp:posOffset>68580</wp:posOffset>
            </wp:positionV>
            <wp:extent cx="2052320" cy="542925"/>
            <wp:effectExtent l="0" t="0" r="5080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40051" t="56135" r="46488" b="27024"/>
                    <a:stretch/>
                  </pic:blipFill>
                  <pic:spPr bwMode="auto">
                    <a:xfrm>
                      <a:off x="0" y="0"/>
                      <a:ext cx="205232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7879B9" w:rsidRPr="00B35BA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  <w:lang w:val="id-ID"/>
        </w:rPr>
      </w:pPr>
    </w:p>
    <w:p w:rsidR="007879B9" w:rsidRPr="00595C3E" w:rsidRDefault="007879B9" w:rsidP="007879B9">
      <w:pPr>
        <w:tabs>
          <w:tab w:val="left" w:pos="426"/>
          <w:tab w:val="left" w:pos="2552"/>
        </w:tabs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22"/>
          <w:szCs w:val="22"/>
          <w:lang w:val="id-ID"/>
        </w:rPr>
        <w:tab/>
      </w:r>
      <w:r w:rsidRPr="00B35BAE">
        <w:rPr>
          <w:rFonts w:ascii="Tahoma" w:hAnsi="Tahoma" w:cs="Tahoma"/>
          <w:sz w:val="18"/>
          <w:szCs w:val="22"/>
          <w:lang w:val="id-ID"/>
        </w:rPr>
        <w:tab/>
      </w:r>
    </w:p>
    <w:p w:rsidR="007879B9" w:rsidRPr="007773CB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  <w:lang w:val="id-ID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 w:rsidRPr="00182878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>D</w:t>
      </w:r>
      <w:r>
        <w:rPr>
          <w:rFonts w:ascii="Tahoma" w:hAnsi="Tahoma" w:cs="Tahoma"/>
          <w:sz w:val="22"/>
          <w:szCs w:val="22"/>
          <w:lang w:val="id-ID"/>
        </w:rPr>
        <w:t>r. Rudi Zulfikar S.E., Ak., M.M., M.Si., CA</w:t>
      </w:r>
    </w:p>
    <w:p w:rsidR="007879B9" w:rsidRPr="000F5052" w:rsidRDefault="007879B9" w:rsidP="007879B9">
      <w:pPr>
        <w:tabs>
          <w:tab w:val="left" w:pos="426"/>
          <w:tab w:val="left" w:pos="2552"/>
          <w:tab w:val="left" w:pos="4536"/>
        </w:tabs>
        <w:jc w:val="both"/>
        <w:rPr>
          <w:rFonts w:ascii="Tahoma" w:hAnsi="Tahoma" w:cs="Tahoma"/>
          <w:sz w:val="22"/>
          <w:szCs w:val="22"/>
        </w:rPr>
      </w:pPr>
      <w:r w:rsidRPr="00B35BAE"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  <w:lang w:val="id-ID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  <w:lang w:val="id-ID"/>
        </w:rPr>
        <w:t>Jabatan</w:t>
      </w:r>
      <w:r>
        <w:rPr>
          <w:rFonts w:ascii="Tahoma" w:hAnsi="Tahoma" w:cs="Tahoma"/>
          <w:sz w:val="22"/>
          <w:szCs w:val="22"/>
          <w:lang w:val="id-ID"/>
        </w:rPr>
        <w:tab/>
        <w:t xml:space="preserve">: </w:t>
      </w:r>
      <w:r>
        <w:rPr>
          <w:rFonts w:ascii="Tahoma" w:hAnsi="Tahoma" w:cs="Tahoma"/>
          <w:sz w:val="22"/>
          <w:szCs w:val="22"/>
        </w:rPr>
        <w:t>Ketua</w:t>
      </w:r>
      <w:r>
        <w:rPr>
          <w:rFonts w:ascii="Tahoma" w:hAnsi="Tahoma" w:cs="Tahoma"/>
          <w:sz w:val="22"/>
          <w:szCs w:val="22"/>
          <w:lang w:val="id-ID"/>
        </w:rPr>
        <w:t>Satuan Pengawas Internal</w:t>
      </w:r>
      <w:r w:rsidR="000F5052">
        <w:rPr>
          <w:rFonts w:ascii="Tahoma" w:hAnsi="Tahoma" w:cs="Tahoma"/>
          <w:sz w:val="22"/>
          <w:szCs w:val="22"/>
        </w:rPr>
        <w:t xml:space="preserve"> (SPI)</w:t>
      </w:r>
    </w:p>
    <w:p w:rsidR="007879B9" w:rsidRDefault="007879B9" w:rsidP="007879B9">
      <w:pPr>
        <w:tabs>
          <w:tab w:val="left" w:pos="426"/>
          <w:tab w:val="left" w:pos="2552"/>
        </w:tabs>
        <w:ind w:left="6521" w:hanging="1559"/>
        <w:jc w:val="both"/>
        <w:rPr>
          <w:rFonts w:ascii="Tahoma" w:hAnsi="Tahoma" w:cs="Tahoma"/>
          <w:sz w:val="22"/>
          <w:szCs w:val="22"/>
          <w:lang w:val="id-ID"/>
        </w:rPr>
      </w:pPr>
      <w:r>
        <w:rPr>
          <w:rFonts w:ascii="Tahoma" w:hAnsi="Tahoma" w:cs="Tahoma"/>
          <w:sz w:val="22"/>
          <w:szCs w:val="22"/>
          <w:lang w:val="id-ID"/>
        </w:rPr>
        <w:t xml:space="preserve"> Unit kerja</w:t>
      </w:r>
      <w:r w:rsidR="000F5052">
        <w:rPr>
          <w:rFonts w:ascii="Tahoma" w:hAnsi="Tahoma" w:cs="Tahoma"/>
          <w:sz w:val="22"/>
          <w:szCs w:val="22"/>
          <w:lang w:val="id-ID"/>
        </w:rPr>
        <w:t>: S</w:t>
      </w:r>
      <w:r w:rsidR="000F5052">
        <w:rPr>
          <w:rFonts w:ascii="Tahoma" w:hAnsi="Tahoma" w:cs="Tahoma"/>
          <w:sz w:val="22"/>
          <w:szCs w:val="22"/>
        </w:rPr>
        <w:t xml:space="preserve">PI </w:t>
      </w:r>
      <w:r>
        <w:rPr>
          <w:rFonts w:ascii="Tahoma" w:hAnsi="Tahoma" w:cs="Tahoma"/>
          <w:sz w:val="22"/>
          <w:szCs w:val="22"/>
          <w:lang w:val="id-ID"/>
        </w:rPr>
        <w:t xml:space="preserve">Universitas </w:t>
      </w:r>
      <w:r>
        <w:rPr>
          <w:rFonts w:ascii="Tahoma" w:hAnsi="Tahoma" w:cs="Tahoma"/>
          <w:sz w:val="22"/>
          <w:szCs w:val="22"/>
          <w:lang w:val="en-ID"/>
        </w:rPr>
        <w:t>Sultan A</w:t>
      </w:r>
      <w:r>
        <w:rPr>
          <w:rFonts w:ascii="Tahoma" w:hAnsi="Tahoma" w:cs="Tahoma"/>
          <w:sz w:val="22"/>
          <w:szCs w:val="22"/>
          <w:lang w:val="id-ID"/>
        </w:rPr>
        <w:t>g</w:t>
      </w:r>
      <w:r>
        <w:rPr>
          <w:rFonts w:ascii="Tahoma" w:hAnsi="Tahoma" w:cs="Tahoma"/>
          <w:sz w:val="22"/>
          <w:szCs w:val="22"/>
          <w:lang w:val="en-ID"/>
        </w:rPr>
        <w:t>engTirtayasa</w:t>
      </w:r>
    </w:p>
    <w:p w:rsidR="007879B9" w:rsidRDefault="007879B9">
      <w:pPr>
        <w:rPr>
          <w:rFonts w:ascii="Tahoma" w:hAnsi="Tahoma" w:cs="Tahoma"/>
          <w:b/>
          <w:sz w:val="22"/>
          <w:szCs w:val="22"/>
          <w:lang w:val="id-ID"/>
        </w:rPr>
      </w:pPr>
    </w:p>
    <w:sectPr w:rsidR="007879B9" w:rsidSect="00C6077E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754526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BC025DA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">
    <w:nsid w:val="37DC425C"/>
    <w:multiLevelType w:val="hybridMultilevel"/>
    <w:tmpl w:val="2A429F9A"/>
    <w:lvl w:ilvl="0" w:tplc="0421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7E87277"/>
    <w:multiLevelType w:val="hybridMultilevel"/>
    <w:tmpl w:val="5EF8C938"/>
    <w:lvl w:ilvl="0" w:tplc="20A6F7B4">
      <w:start w:val="1"/>
      <w:numFmt w:val="lowerLetter"/>
      <w:lvlText w:val="%1."/>
      <w:lvlJc w:val="left"/>
      <w:pPr>
        <w:ind w:left="6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8" w:hanging="360"/>
      </w:pPr>
    </w:lvl>
    <w:lvl w:ilvl="2" w:tplc="0421001B" w:tentative="1">
      <w:start w:val="1"/>
      <w:numFmt w:val="lowerRoman"/>
      <w:lvlText w:val="%3."/>
      <w:lvlJc w:val="right"/>
      <w:pPr>
        <w:ind w:left="2118" w:hanging="180"/>
      </w:pPr>
    </w:lvl>
    <w:lvl w:ilvl="3" w:tplc="0421000F" w:tentative="1">
      <w:start w:val="1"/>
      <w:numFmt w:val="decimal"/>
      <w:lvlText w:val="%4."/>
      <w:lvlJc w:val="left"/>
      <w:pPr>
        <w:ind w:left="2838" w:hanging="360"/>
      </w:pPr>
    </w:lvl>
    <w:lvl w:ilvl="4" w:tplc="04210019" w:tentative="1">
      <w:start w:val="1"/>
      <w:numFmt w:val="lowerLetter"/>
      <w:lvlText w:val="%5."/>
      <w:lvlJc w:val="left"/>
      <w:pPr>
        <w:ind w:left="3558" w:hanging="360"/>
      </w:pPr>
    </w:lvl>
    <w:lvl w:ilvl="5" w:tplc="0421001B" w:tentative="1">
      <w:start w:val="1"/>
      <w:numFmt w:val="lowerRoman"/>
      <w:lvlText w:val="%6."/>
      <w:lvlJc w:val="right"/>
      <w:pPr>
        <w:ind w:left="4278" w:hanging="180"/>
      </w:pPr>
    </w:lvl>
    <w:lvl w:ilvl="6" w:tplc="0421000F" w:tentative="1">
      <w:start w:val="1"/>
      <w:numFmt w:val="decimal"/>
      <w:lvlText w:val="%7."/>
      <w:lvlJc w:val="left"/>
      <w:pPr>
        <w:ind w:left="4998" w:hanging="360"/>
      </w:pPr>
    </w:lvl>
    <w:lvl w:ilvl="7" w:tplc="04210019" w:tentative="1">
      <w:start w:val="1"/>
      <w:numFmt w:val="lowerLetter"/>
      <w:lvlText w:val="%8."/>
      <w:lvlJc w:val="left"/>
      <w:pPr>
        <w:ind w:left="5718" w:hanging="360"/>
      </w:pPr>
    </w:lvl>
    <w:lvl w:ilvl="8" w:tplc="0421001B" w:tentative="1">
      <w:start w:val="1"/>
      <w:numFmt w:val="lowerRoman"/>
      <w:lvlText w:val="%9."/>
      <w:lvlJc w:val="right"/>
      <w:pPr>
        <w:ind w:left="6438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zIyABIW5samJko6SsGpxcWZ+XkgBYa1AK0PFS8sAAAA"/>
  </w:docVars>
  <w:rsids>
    <w:rsidRoot w:val="00C6077E"/>
    <w:rsid w:val="00041C44"/>
    <w:rsid w:val="00043E82"/>
    <w:rsid w:val="000B6047"/>
    <w:rsid w:val="000B72F9"/>
    <w:rsid w:val="000F5052"/>
    <w:rsid w:val="00173781"/>
    <w:rsid w:val="001F4972"/>
    <w:rsid w:val="002E1C50"/>
    <w:rsid w:val="003062AE"/>
    <w:rsid w:val="00321C1A"/>
    <w:rsid w:val="003A0793"/>
    <w:rsid w:val="003A2317"/>
    <w:rsid w:val="003A76D9"/>
    <w:rsid w:val="00455DBA"/>
    <w:rsid w:val="004B3B80"/>
    <w:rsid w:val="005955FF"/>
    <w:rsid w:val="005D0889"/>
    <w:rsid w:val="0061262C"/>
    <w:rsid w:val="006A7AE1"/>
    <w:rsid w:val="00725147"/>
    <w:rsid w:val="00750AB7"/>
    <w:rsid w:val="00773925"/>
    <w:rsid w:val="007879B9"/>
    <w:rsid w:val="00882935"/>
    <w:rsid w:val="008D32FC"/>
    <w:rsid w:val="00933429"/>
    <w:rsid w:val="0095289D"/>
    <w:rsid w:val="009A78B4"/>
    <w:rsid w:val="00A55E23"/>
    <w:rsid w:val="00AA1F2C"/>
    <w:rsid w:val="00AF57F7"/>
    <w:rsid w:val="00B93C77"/>
    <w:rsid w:val="00BB5C62"/>
    <w:rsid w:val="00C3364E"/>
    <w:rsid w:val="00C46C0F"/>
    <w:rsid w:val="00C6077E"/>
    <w:rsid w:val="00CD0C63"/>
    <w:rsid w:val="00D0213D"/>
    <w:rsid w:val="00E45EAB"/>
    <w:rsid w:val="00E81FEF"/>
    <w:rsid w:val="00F11FA8"/>
    <w:rsid w:val="00F52EDC"/>
    <w:rsid w:val="00F577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id-ID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077E"/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7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C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C50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u Mulyasari</dc:creator>
  <cp:lastModifiedBy>Universitas</cp:lastModifiedBy>
  <cp:revision>2</cp:revision>
  <cp:lastPrinted>2021-03-03T09:42:00Z</cp:lastPrinted>
  <dcterms:created xsi:type="dcterms:W3CDTF">2021-11-18T08:37:00Z</dcterms:created>
  <dcterms:modified xsi:type="dcterms:W3CDTF">2021-11-18T08:37:00Z</dcterms:modified>
</cp:coreProperties>
</file>